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60358B">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60358B">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60358B">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60358B">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60358B">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60358B">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60358B">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60358B">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60358B">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60358B">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60358B">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60358B">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60358B">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60358B">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60358B">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60358B">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60358B">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60358B">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60358B">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60358B">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60358B">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60358B">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60358B">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60358B">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60358B">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60358B">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60358B">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60358B">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60358B">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60358B">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60358B">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60358B">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60358B">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60358B">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60358B">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60358B">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60358B">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60358B">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60358B">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60358B">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60358B">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60358B">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60358B">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60358B">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60358B">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9"/>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60358B"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20"/>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B491C">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941CDF">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962F19">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962F19">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962F19">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t>Project Plan</w:t>
      </w:r>
      <w:r w:rsidR="00B505C1">
        <w:t>ning</w:t>
      </w:r>
      <w:bookmarkEnd w:id="29"/>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 xml:space="preserve">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2BD329F7" w:rsidR="004C4D05" w:rsidRPr="006A427B" w:rsidRDefault="001E2695" w:rsidP="00804115">
      <w:pPr>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D5FBD5" w14:textId="24548D46" w:rsidR="001E2695" w:rsidRDefault="00804115" w:rsidP="001E2695">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6618D7">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lastRenderedPageBreak/>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7"/>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60358B"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60358B"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60358B"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60358B"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60358B"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0"/>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4"/>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5"/>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7"/>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2" cstate="print">
                            <a:extLst>
                              <a:ext uri="{BEBA8EAE-BF5A-486C-A8C5-ECC9F3942E4B}">
                                <a14:imgProps xmlns:a14="http://schemas.microsoft.com/office/drawing/2010/main">
                                  <a14:imgLayer r:embed="rId43">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4" cstate="print">
                            <a:extLst>
                              <a:ext uri="{BEBA8EAE-BF5A-486C-A8C5-ECC9F3942E4B}">
                                <a14:imgProps xmlns:a14="http://schemas.microsoft.com/office/drawing/2010/main">
                                  <a14:imgLayer r:embed="rId43">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5"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6"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7"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8"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9"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50"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56B37A07"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1701E865" w:rsidR="00795300" w:rsidRDefault="00795300" w:rsidP="00867638">
      <w:r>
        <w:t>Sampling the cubemap takes a direction vector as the UVW value, used in rasterised renderers for reflecting a cubemap using an object normal (or skybox, by calculating the view direction). In the ray marcher, the ray direction can be used to sample the skybox in the same way when an object is not hit, and the vector calculated for reflections can be used</w:t>
      </w:r>
      <w:r w:rsidR="006426D0">
        <w:t xml:space="preserve"> for sampling the reflection colour</w:t>
      </w:r>
      <w:r>
        <w:t xml:space="preserve"> if an object reflection ray does not hit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2"/>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60358B" w:rsidP="00B73563">
      <w:hyperlink r:id="rId6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60358B" w:rsidP="00603F95">
      <w:hyperlink r:id="rId6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0358B" w:rsidP="002E027A">
      <w:hyperlink r:id="rId6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60358B" w:rsidP="006E0B0F">
      <w:hyperlink r:id="rId6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60358B" w:rsidP="006E0B0F">
      <w:hyperlink r:id="rId67"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w:t>
          </w:r>
          <w:proofErr w:type="spellStart"/>
          <w:r w:rsidRPr="00972D8D">
            <w:rPr>
              <w:color w:val="000000"/>
            </w:rPr>
            <w:t>Sanglard</w:t>
          </w:r>
          <w:proofErr w:type="spellEnd"/>
          <w:r w:rsidRPr="00972D8D">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60358B" w:rsidP="001372D6">
      <w:pPr>
        <w:spacing w:after="0"/>
      </w:pPr>
      <w:hyperlink r:id="rId68"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w:t>
          </w:r>
          <w:proofErr w:type="spellStart"/>
          <w:r w:rsidRPr="00972D8D">
            <w:rPr>
              <w:color w:val="000000"/>
            </w:rPr>
            <w:t>Zucconi</w:t>
          </w:r>
          <w:proofErr w:type="spellEnd"/>
          <w:r w:rsidRPr="00972D8D">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w:t>
          </w:r>
          <w:proofErr w:type="spellStart"/>
          <w:r w:rsidRPr="00972D8D">
            <w:rPr>
              <w:color w:val="000000"/>
            </w:rPr>
            <w:t>Boksansky</w:t>
          </w:r>
          <w:proofErr w:type="spellEnd"/>
          <w:r w:rsidRPr="00972D8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A1E4" w14:textId="77777777" w:rsidR="0060358B" w:rsidRDefault="0060358B" w:rsidP="002A2A28">
      <w:pPr>
        <w:spacing w:after="0" w:line="240" w:lineRule="auto"/>
      </w:pPr>
      <w:r>
        <w:separator/>
      </w:r>
    </w:p>
  </w:endnote>
  <w:endnote w:type="continuationSeparator" w:id="0">
    <w:p w14:paraId="7845CB2B" w14:textId="77777777" w:rsidR="0060358B" w:rsidRDefault="0060358B"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C131" w14:textId="77777777" w:rsidR="0060358B" w:rsidRDefault="0060358B" w:rsidP="002A2A28">
      <w:pPr>
        <w:spacing w:after="0" w:line="240" w:lineRule="auto"/>
      </w:pPr>
      <w:r>
        <w:separator/>
      </w:r>
    </w:p>
  </w:footnote>
  <w:footnote w:type="continuationSeparator" w:id="0">
    <w:p w14:paraId="57DEBE69" w14:textId="77777777" w:rsidR="0060358B" w:rsidRDefault="0060358B"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wFAGbuWtU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58B"/>
    <w:rsid w:val="00603F95"/>
    <w:rsid w:val="00611EC4"/>
    <w:rsid w:val="00613C86"/>
    <w:rsid w:val="00623092"/>
    <w:rsid w:val="00624D3F"/>
    <w:rsid w:val="00625D45"/>
    <w:rsid w:val="00630803"/>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1506E"/>
    <w:rsid w:val="00920BBB"/>
    <w:rsid w:val="009233BE"/>
    <w:rsid w:val="00924AFB"/>
    <w:rsid w:val="00931090"/>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227F"/>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692D"/>
    <w:rsid w:val="00F6748C"/>
    <w:rsid w:val="00F7229B"/>
    <w:rsid w:val="00F75695"/>
    <w:rsid w:val="00F817C0"/>
    <w:rsid w:val="00F85060"/>
    <w:rsid w:val="00F87C6B"/>
    <w:rsid w:val="00F9028D"/>
    <w:rsid w:val="00F90C8C"/>
    <w:rsid w:val="00F91817"/>
    <w:rsid w:val="00F9307A"/>
    <w:rsid w:val="00FA5BBA"/>
    <w:rsid w:val="00FA67F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hyperlink" Target="https://www.raywenderlich.com/books/metal-by-tutorials/v2.0/chapters/3-the-rendering-pipeline" TargetMode="External"/><Relationship Id="rId68"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www.alecjacobson.com/weblog/?tag=constructive-solid-geometry" TargetMode="Externa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07/relationships/hdphoto" Target="media/hdphoto1.wdp"/><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hyperlink" Target="http://blog.three-eyed-games.com/2018/05/03/gpu-ray-tracing-in-unity-part-1/"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2.pn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whengameswereking.wordpress.com/2016/12/08/elite-1984/"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jpe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060C5"/>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703</TotalTime>
  <Pages>1</Pages>
  <Words>14248</Words>
  <Characters>81215</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16</cp:revision>
  <dcterms:created xsi:type="dcterms:W3CDTF">2019-10-07T13:16:00Z</dcterms:created>
  <dcterms:modified xsi:type="dcterms:W3CDTF">2022-04-2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